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5327" w:rsidRDefault="00CD25CC" w:rsidP="009B5327">
      <w:pPr>
        <w:pStyle w:val="NoSpacing"/>
        <w:jc w:val="center"/>
        <w:rPr>
          <w:rFonts w:ascii="Times New Roman" w:hAnsi="Times New Roman" w:cs="Times New Roman"/>
          <w:b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sz w:val="32"/>
          <w:szCs w:val="24"/>
          <w:u w:val="single"/>
        </w:rPr>
        <w:t>Monthly Progress Report</w:t>
      </w:r>
    </w:p>
    <w:p w:rsidR="004921DF" w:rsidRPr="004921DF" w:rsidRDefault="004921DF" w:rsidP="009B5327">
      <w:pPr>
        <w:pStyle w:val="NoSpacing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(</w:t>
      </w:r>
      <w:r w:rsidRPr="004921DF">
        <w:rPr>
          <w:rFonts w:ascii="Times New Roman" w:hAnsi="Times New Roman" w:cs="Times New Roman"/>
          <w:b/>
          <w:i/>
          <w:u w:val="single"/>
        </w:rPr>
        <w:t>To be submitted</w:t>
      </w:r>
      <w:r w:rsidR="00FD4E19">
        <w:rPr>
          <w:rFonts w:ascii="Times New Roman" w:hAnsi="Times New Roman" w:cs="Times New Roman"/>
          <w:b/>
          <w:i/>
          <w:u w:val="single"/>
        </w:rPr>
        <w:t xml:space="preserve"> latest</w:t>
      </w:r>
      <w:r>
        <w:rPr>
          <w:rFonts w:ascii="Times New Roman" w:hAnsi="Times New Roman" w:cs="Times New Roman"/>
          <w:b/>
          <w:i/>
          <w:u w:val="single"/>
        </w:rPr>
        <w:t xml:space="preserve"> by</w:t>
      </w:r>
      <w:r w:rsidRPr="004921DF">
        <w:rPr>
          <w:rFonts w:ascii="Times New Roman" w:hAnsi="Times New Roman" w:cs="Times New Roman"/>
          <w:b/>
          <w:i/>
          <w:u w:val="single"/>
        </w:rPr>
        <w:t xml:space="preserve"> 2</w:t>
      </w:r>
      <w:r w:rsidR="00D30C80">
        <w:rPr>
          <w:rFonts w:ascii="Times New Roman" w:hAnsi="Times New Roman" w:cs="Times New Roman"/>
          <w:b/>
          <w:i/>
          <w:u w:val="single"/>
        </w:rPr>
        <w:t>0</w:t>
      </w:r>
      <w:r w:rsidRPr="004921DF">
        <w:rPr>
          <w:rFonts w:ascii="Times New Roman" w:hAnsi="Times New Roman" w:cs="Times New Roman"/>
          <w:b/>
          <w:i/>
          <w:u w:val="single"/>
          <w:vertAlign w:val="superscript"/>
        </w:rPr>
        <w:t>th</w:t>
      </w:r>
      <w:r w:rsidRPr="004921DF">
        <w:rPr>
          <w:rFonts w:ascii="Times New Roman" w:hAnsi="Times New Roman" w:cs="Times New Roman"/>
          <w:b/>
          <w:i/>
          <w:u w:val="single"/>
        </w:rPr>
        <w:t xml:space="preserve"> of </w:t>
      </w:r>
      <w:r w:rsidR="00D30C80">
        <w:rPr>
          <w:rFonts w:ascii="Times New Roman" w:hAnsi="Times New Roman" w:cs="Times New Roman"/>
          <w:b/>
          <w:i/>
          <w:u w:val="single"/>
        </w:rPr>
        <w:t>each m</w:t>
      </w:r>
      <w:r w:rsidRPr="004921DF">
        <w:rPr>
          <w:rFonts w:ascii="Times New Roman" w:hAnsi="Times New Roman" w:cs="Times New Roman"/>
          <w:b/>
          <w:i/>
          <w:u w:val="single"/>
        </w:rPr>
        <w:t>onth</w:t>
      </w:r>
      <w:r w:rsidR="00FD4E19">
        <w:rPr>
          <w:rFonts w:ascii="Times New Roman" w:hAnsi="Times New Roman" w:cs="Times New Roman"/>
          <w:b/>
          <w:i/>
          <w:u w:val="single"/>
        </w:rPr>
        <w:t xml:space="preserve"> to the </w:t>
      </w:r>
      <w:proofErr w:type="spellStart"/>
      <w:r w:rsidR="00FD4E19">
        <w:rPr>
          <w:rFonts w:ascii="Times New Roman" w:hAnsi="Times New Roman" w:cs="Times New Roman"/>
          <w:b/>
          <w:i/>
          <w:u w:val="single"/>
        </w:rPr>
        <w:t>Ph</w:t>
      </w:r>
      <w:proofErr w:type="spellEnd"/>
      <w:r w:rsidR="00FD4E19">
        <w:rPr>
          <w:rFonts w:ascii="Times New Roman" w:hAnsi="Times New Roman" w:cs="Times New Roman"/>
          <w:b/>
          <w:i/>
          <w:u w:val="single"/>
        </w:rPr>
        <w:t xml:space="preserve"> D Coordinator</w:t>
      </w:r>
      <w:r>
        <w:rPr>
          <w:rFonts w:ascii="Times New Roman" w:hAnsi="Times New Roman" w:cs="Times New Roman"/>
          <w:b/>
          <w:u w:val="single"/>
        </w:rPr>
        <w:t>)</w:t>
      </w:r>
    </w:p>
    <w:p w:rsidR="00D07BE7" w:rsidRDefault="00D07BE7" w:rsidP="009B532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CD25CC" w:rsidRPr="00CD25CC" w:rsidRDefault="00FD4E19" w:rsidP="009B532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month of……………………………………………………</w:t>
      </w:r>
    </w:p>
    <w:p w:rsidR="009B5327" w:rsidRPr="00CD25CC" w:rsidRDefault="009B5327" w:rsidP="009B532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9B5327" w:rsidRDefault="00CD25CC" w:rsidP="00970FD7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D25CC">
        <w:rPr>
          <w:rFonts w:ascii="Times New Roman" w:hAnsi="Times New Roman" w:cs="Times New Roman"/>
          <w:sz w:val="24"/>
          <w:szCs w:val="24"/>
        </w:rPr>
        <w:t>Name</w:t>
      </w:r>
      <w:r w:rsidR="004921DF">
        <w:rPr>
          <w:rFonts w:ascii="Times New Roman" w:hAnsi="Times New Roman" w:cs="Times New Roman"/>
          <w:sz w:val="24"/>
          <w:szCs w:val="24"/>
        </w:rPr>
        <w:t xml:space="preserve"> of the scholar</w:t>
      </w:r>
      <w:r w:rsidRPr="00CD25CC">
        <w:rPr>
          <w:rFonts w:ascii="Times New Roman" w:hAnsi="Times New Roman" w:cs="Times New Roman"/>
          <w:sz w:val="24"/>
          <w:szCs w:val="24"/>
        </w:rPr>
        <w:t>………………</w:t>
      </w:r>
      <w:r>
        <w:rPr>
          <w:rFonts w:ascii="Times New Roman" w:hAnsi="Times New Roman" w:cs="Times New Roman"/>
          <w:sz w:val="24"/>
          <w:szCs w:val="24"/>
        </w:rPr>
        <w:t>………………</w:t>
      </w:r>
      <w:r w:rsidRPr="00CD25CC">
        <w:rPr>
          <w:rFonts w:ascii="Times New Roman" w:hAnsi="Times New Roman" w:cs="Times New Roman"/>
          <w:sz w:val="24"/>
          <w:szCs w:val="24"/>
        </w:rPr>
        <w:t>…………</w:t>
      </w:r>
      <w:r>
        <w:rPr>
          <w:rFonts w:ascii="Times New Roman" w:hAnsi="Times New Roman" w:cs="Times New Roman"/>
          <w:sz w:val="24"/>
          <w:szCs w:val="24"/>
        </w:rPr>
        <w:t>……..</w:t>
      </w:r>
      <w:r w:rsidRPr="00CD25CC">
        <w:rPr>
          <w:rFonts w:ascii="Times New Roman" w:hAnsi="Times New Roman" w:cs="Times New Roman"/>
          <w:sz w:val="24"/>
          <w:szCs w:val="24"/>
        </w:rPr>
        <w:t>….Roll No…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CD25CC">
        <w:rPr>
          <w:rFonts w:ascii="Times New Roman" w:hAnsi="Times New Roman" w:cs="Times New Roman"/>
          <w:sz w:val="24"/>
          <w:szCs w:val="24"/>
        </w:rPr>
        <w:t>………………….</w:t>
      </w:r>
    </w:p>
    <w:p w:rsidR="00CD2BA9" w:rsidRDefault="00CD2BA9" w:rsidP="00CD2BA9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4921DF">
        <w:rPr>
          <w:rFonts w:ascii="Times New Roman" w:hAnsi="Times New Roman" w:cs="Times New Roman"/>
          <w:sz w:val="24"/>
          <w:szCs w:val="24"/>
        </w:rPr>
        <w:t>Name of the Supervisor</w:t>
      </w:r>
      <w:r>
        <w:rPr>
          <w:rFonts w:ascii="Times New Roman" w:hAnsi="Times New Roman" w:cs="Times New Roman"/>
          <w:sz w:val="24"/>
          <w:szCs w:val="24"/>
        </w:rPr>
        <w:t>………………………………….......................................................................</w:t>
      </w:r>
    </w:p>
    <w:p w:rsidR="004921DF" w:rsidRDefault="00CD2BA9" w:rsidP="00CD2BA9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Name of the Co- Supervisor....................................................................................................................</w:t>
      </w:r>
    </w:p>
    <w:p w:rsidR="004921DF" w:rsidRDefault="004921DF" w:rsidP="00970FD7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a of work…………………………………………………………………………………………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38"/>
        <w:gridCol w:w="8010"/>
      </w:tblGrid>
      <w:tr w:rsidR="00FD4E19" w:rsidRPr="00CD25CC" w:rsidTr="00E67DA1">
        <w:trPr>
          <w:trHeight w:val="395"/>
          <w:jc w:val="center"/>
        </w:trPr>
        <w:tc>
          <w:tcPr>
            <w:tcW w:w="1638" w:type="dxa"/>
          </w:tcPr>
          <w:p w:rsidR="00FD4E19" w:rsidRPr="00CD25CC" w:rsidRDefault="00FD4E19" w:rsidP="009B53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010" w:type="dxa"/>
          </w:tcPr>
          <w:p w:rsidR="00FD4E19" w:rsidRPr="00CD25CC" w:rsidRDefault="00FD4E19" w:rsidP="00E339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ief description[To be filled by the scholar]</w:t>
            </w:r>
          </w:p>
        </w:tc>
      </w:tr>
      <w:tr w:rsidR="00FD4E19" w:rsidRPr="00CD25CC" w:rsidTr="00E67DA1">
        <w:trPr>
          <w:jc w:val="center"/>
        </w:trPr>
        <w:tc>
          <w:tcPr>
            <w:tcW w:w="1638" w:type="dxa"/>
          </w:tcPr>
          <w:p w:rsidR="00FD4E19" w:rsidRPr="00CD25CC" w:rsidRDefault="00FD4E19" w:rsidP="004921DF">
            <w:pPr>
              <w:rPr>
                <w:rFonts w:ascii="Times New Roman" w:hAnsi="Times New Roman" w:cs="Times New Roman"/>
              </w:rPr>
            </w:pPr>
            <w:r w:rsidRPr="00CD25CC">
              <w:rPr>
                <w:rFonts w:ascii="Times New Roman" w:hAnsi="Times New Roman" w:cs="Times New Roman"/>
              </w:rPr>
              <w:t>Activit</w:t>
            </w:r>
            <w:r>
              <w:rPr>
                <w:rFonts w:ascii="Times New Roman" w:hAnsi="Times New Roman" w:cs="Times New Roman"/>
              </w:rPr>
              <w:t>ies</w:t>
            </w:r>
            <w:r w:rsidRPr="00CD25CC">
              <w:rPr>
                <w:rFonts w:ascii="Times New Roman" w:hAnsi="Times New Roman" w:cs="Times New Roman"/>
              </w:rPr>
              <w:t xml:space="preserve"> performed during the period</w:t>
            </w:r>
          </w:p>
        </w:tc>
        <w:tc>
          <w:tcPr>
            <w:tcW w:w="8010" w:type="dxa"/>
          </w:tcPr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335E12" w:rsidRDefault="00335E12" w:rsidP="009B5327">
            <w:pPr>
              <w:rPr>
                <w:rFonts w:ascii="Times New Roman" w:hAnsi="Times New Roman" w:cs="Times New Roman"/>
              </w:rPr>
            </w:pPr>
          </w:p>
          <w:p w:rsidR="00335E12" w:rsidRDefault="00335E12" w:rsidP="009B5327">
            <w:pPr>
              <w:rPr>
                <w:rFonts w:ascii="Times New Roman" w:hAnsi="Times New Roman" w:cs="Times New Roman"/>
              </w:rPr>
            </w:pPr>
          </w:p>
          <w:p w:rsidR="00335E12" w:rsidRDefault="00335E12" w:rsidP="009B5327">
            <w:pPr>
              <w:rPr>
                <w:rFonts w:ascii="Times New Roman" w:hAnsi="Times New Roman" w:cs="Times New Roman"/>
              </w:rPr>
            </w:pPr>
          </w:p>
          <w:p w:rsidR="008120B5" w:rsidRDefault="008120B5" w:rsidP="009B5327">
            <w:pPr>
              <w:rPr>
                <w:rFonts w:ascii="Times New Roman" w:hAnsi="Times New Roman" w:cs="Times New Roman"/>
              </w:rPr>
            </w:pPr>
          </w:p>
          <w:p w:rsidR="00FD4E19" w:rsidRPr="00CD25CC" w:rsidRDefault="00FD4E19" w:rsidP="009B5327">
            <w:pPr>
              <w:rPr>
                <w:rFonts w:ascii="Times New Roman" w:hAnsi="Times New Roman" w:cs="Times New Roman"/>
              </w:rPr>
            </w:pPr>
          </w:p>
        </w:tc>
      </w:tr>
      <w:tr w:rsidR="00FD4E19" w:rsidRPr="00CD25CC" w:rsidTr="00E67DA1">
        <w:trPr>
          <w:jc w:val="center"/>
        </w:trPr>
        <w:tc>
          <w:tcPr>
            <w:tcW w:w="1638" w:type="dxa"/>
          </w:tcPr>
          <w:p w:rsidR="00FD4E19" w:rsidRPr="00CD25CC" w:rsidRDefault="00FD4E19" w:rsidP="00E028ED">
            <w:pPr>
              <w:rPr>
                <w:rFonts w:ascii="Times New Roman" w:hAnsi="Times New Roman" w:cs="Times New Roman"/>
              </w:rPr>
            </w:pPr>
            <w:r w:rsidRPr="00CD25CC">
              <w:rPr>
                <w:rFonts w:ascii="Times New Roman" w:hAnsi="Times New Roman" w:cs="Times New Roman"/>
              </w:rPr>
              <w:t>Problem faced and corrective action</w:t>
            </w:r>
          </w:p>
        </w:tc>
        <w:tc>
          <w:tcPr>
            <w:tcW w:w="8010" w:type="dxa"/>
          </w:tcPr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335E12" w:rsidRDefault="00335E12" w:rsidP="009B5327">
            <w:pPr>
              <w:rPr>
                <w:rFonts w:ascii="Times New Roman" w:hAnsi="Times New Roman" w:cs="Times New Roman"/>
              </w:rPr>
            </w:pPr>
          </w:p>
          <w:p w:rsidR="008120B5" w:rsidRDefault="008120B5" w:rsidP="009B5327">
            <w:pPr>
              <w:rPr>
                <w:rFonts w:ascii="Times New Roman" w:hAnsi="Times New Roman" w:cs="Times New Roman"/>
              </w:rPr>
            </w:pPr>
          </w:p>
          <w:p w:rsidR="00335E12" w:rsidRDefault="00335E12" w:rsidP="009B5327">
            <w:pPr>
              <w:rPr>
                <w:rFonts w:ascii="Times New Roman" w:hAnsi="Times New Roman" w:cs="Times New Roman"/>
              </w:rPr>
            </w:pPr>
          </w:p>
          <w:p w:rsidR="00335E12" w:rsidRDefault="00335E12" w:rsidP="009B5327">
            <w:pPr>
              <w:rPr>
                <w:rFonts w:ascii="Times New Roman" w:hAnsi="Times New Roman" w:cs="Times New Roman"/>
              </w:rPr>
            </w:pPr>
          </w:p>
          <w:p w:rsidR="00FD4E19" w:rsidRDefault="00FD4E19" w:rsidP="009B5327">
            <w:pPr>
              <w:rPr>
                <w:rFonts w:ascii="Times New Roman" w:hAnsi="Times New Roman" w:cs="Times New Roman"/>
              </w:rPr>
            </w:pPr>
          </w:p>
          <w:p w:rsidR="00FD4E19" w:rsidRPr="00CD25CC" w:rsidRDefault="00FD4E19" w:rsidP="009B5327">
            <w:pPr>
              <w:rPr>
                <w:rFonts w:ascii="Times New Roman" w:hAnsi="Times New Roman" w:cs="Times New Roman"/>
              </w:rPr>
            </w:pPr>
          </w:p>
        </w:tc>
      </w:tr>
    </w:tbl>
    <w:p w:rsidR="00CD25CC" w:rsidRPr="0034596B" w:rsidRDefault="00D30C80" w:rsidP="00E67DA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Attach separate sheet if required</w:t>
      </w:r>
    </w:p>
    <w:p w:rsidR="007733BD" w:rsidRDefault="007733BD" w:rsidP="003459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67DA1" w:rsidRDefault="00E67DA1" w:rsidP="003459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7733BD" w:rsidTr="00E67DA1">
        <w:trPr>
          <w:jc w:val="center"/>
        </w:trPr>
        <w:tc>
          <w:tcPr>
            <w:tcW w:w="4927" w:type="dxa"/>
          </w:tcPr>
          <w:p w:rsidR="007733BD" w:rsidRDefault="007733BD" w:rsidP="007733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of the scholar:</w:t>
            </w:r>
          </w:p>
          <w:p w:rsidR="007733BD" w:rsidRDefault="007733BD" w:rsidP="00970FD7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4927" w:type="dxa"/>
          </w:tcPr>
          <w:p w:rsidR="007733BD" w:rsidRDefault="007733BD" w:rsidP="00FD4E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E56C6" w:rsidRDefault="00CD2BA9" w:rsidP="00CD2BA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EE56C6">
        <w:rPr>
          <w:rFonts w:ascii="Times New Roman" w:hAnsi="Times New Roman" w:cs="Times New Roman"/>
          <w:sz w:val="24"/>
          <w:szCs w:val="24"/>
        </w:rPr>
        <w:t xml:space="preserve">Comment of the </w:t>
      </w:r>
      <w:r w:rsidR="00900874">
        <w:rPr>
          <w:rFonts w:ascii="Times New Roman" w:hAnsi="Times New Roman" w:cs="Times New Roman"/>
          <w:sz w:val="24"/>
          <w:szCs w:val="24"/>
        </w:rPr>
        <w:t>s</w:t>
      </w:r>
      <w:r w:rsidR="00FD4E19">
        <w:rPr>
          <w:rFonts w:ascii="Times New Roman" w:hAnsi="Times New Roman" w:cs="Times New Roman"/>
          <w:sz w:val="24"/>
          <w:szCs w:val="24"/>
        </w:rPr>
        <w:t>upervisor</w:t>
      </w:r>
      <w:r w:rsidR="00C76649">
        <w:rPr>
          <w:rFonts w:ascii="Times New Roman" w:hAnsi="Times New Roman" w:cs="Times New Roman"/>
          <w:sz w:val="24"/>
          <w:szCs w:val="24"/>
        </w:rPr>
        <w:t>(s)</w:t>
      </w:r>
      <w:r w:rsidR="00EE56C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  <w:r w:rsidR="00335E12">
        <w:rPr>
          <w:rFonts w:ascii="Times New Roman" w:hAnsi="Times New Roman" w:cs="Times New Roman"/>
          <w:sz w:val="24"/>
          <w:szCs w:val="24"/>
        </w:rPr>
        <w:t>………</w:t>
      </w:r>
    </w:p>
    <w:p w:rsidR="00EE56C6" w:rsidRDefault="00CD2BA9" w:rsidP="00EE56C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EE56C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>....</w:t>
      </w:r>
    </w:p>
    <w:p w:rsidR="00335E12" w:rsidRDefault="00CD2BA9" w:rsidP="00E67DA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335E12">
        <w:rPr>
          <w:rFonts w:ascii="Times New Roman" w:hAnsi="Times New Roman" w:cs="Times New Roman"/>
          <w:sz w:val="24"/>
          <w:szCs w:val="24"/>
        </w:rPr>
        <w:t xml:space="preserve">Progress of the candidate (satisfactory/unsatisfactory) </w:t>
      </w:r>
    </w:p>
    <w:p w:rsidR="00335E12" w:rsidRDefault="00CD2BA9" w:rsidP="00970FD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335E12">
        <w:rPr>
          <w:rFonts w:ascii="Times New Roman" w:hAnsi="Times New Roman" w:cs="Times New Roman"/>
          <w:sz w:val="24"/>
          <w:szCs w:val="24"/>
        </w:rPr>
        <w:t>Scholarship to be (</w:t>
      </w:r>
      <w:proofErr w:type="gramStart"/>
      <w:r w:rsidR="00335E12">
        <w:rPr>
          <w:rFonts w:ascii="Times New Roman" w:hAnsi="Times New Roman" w:cs="Times New Roman"/>
          <w:sz w:val="24"/>
          <w:szCs w:val="24"/>
        </w:rPr>
        <w:t>released/withheld</w:t>
      </w:r>
      <w:proofErr w:type="gramEnd"/>
      <w:r w:rsidR="00335E12">
        <w:rPr>
          <w:rFonts w:ascii="Times New Roman" w:hAnsi="Times New Roman" w:cs="Times New Roman"/>
          <w:sz w:val="24"/>
          <w:szCs w:val="24"/>
        </w:rPr>
        <w:t>)</w:t>
      </w:r>
    </w:p>
    <w:p w:rsidR="007733BD" w:rsidRDefault="007733BD" w:rsidP="00F84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4921DF" w:rsidTr="00E67DA1">
        <w:trPr>
          <w:jc w:val="center"/>
        </w:trPr>
        <w:tc>
          <w:tcPr>
            <w:tcW w:w="4927" w:type="dxa"/>
          </w:tcPr>
          <w:p w:rsidR="00E33984" w:rsidRDefault="00E33984" w:rsidP="00CD2BA9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927" w:type="dxa"/>
          </w:tcPr>
          <w:p w:rsidR="00E33984" w:rsidRDefault="00FD4E19" w:rsidP="00F848B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 of the </w:t>
            </w:r>
            <w:r w:rsidR="00E33984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="00CD2BA9">
              <w:rPr>
                <w:rFonts w:ascii="Times New Roman" w:hAnsi="Times New Roman" w:cs="Times New Roman"/>
                <w:sz w:val="24"/>
                <w:szCs w:val="24"/>
              </w:rPr>
              <w:t>/Co-Supervisor</w:t>
            </w:r>
          </w:p>
          <w:p w:rsidR="00FD4E19" w:rsidRPr="0034596B" w:rsidRDefault="00FD4E19" w:rsidP="00F848B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  <w:p w:rsidR="004921DF" w:rsidRDefault="004921DF" w:rsidP="00F848B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3984" w:rsidRDefault="00E33984" w:rsidP="00F848B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3984" w:rsidRDefault="00E33984" w:rsidP="00F848B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3984" w:rsidTr="00E67DA1">
        <w:trPr>
          <w:jc w:val="center"/>
        </w:trPr>
        <w:tc>
          <w:tcPr>
            <w:tcW w:w="4927" w:type="dxa"/>
          </w:tcPr>
          <w:p w:rsidR="00E33984" w:rsidRDefault="00E33984" w:rsidP="005F6AFA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7" w:type="dxa"/>
          </w:tcPr>
          <w:p w:rsidR="00E33984" w:rsidRDefault="00E33984" w:rsidP="005F6AFA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 of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. Coordinator:</w:t>
            </w:r>
          </w:p>
          <w:p w:rsidR="00E33984" w:rsidRDefault="00E33984" w:rsidP="005F6AFA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</w:tr>
    </w:tbl>
    <w:p w:rsidR="00EE56C6" w:rsidRPr="00F848B2" w:rsidRDefault="00EE56C6" w:rsidP="00F848B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E56C6" w:rsidRPr="00F848B2" w:rsidSect="00CD2BA9">
      <w:headerReference w:type="default" r:id="rId8"/>
      <w:pgSz w:w="11906" w:h="16838"/>
      <w:pgMar w:top="851" w:right="720" w:bottom="720" w:left="720" w:header="357" w:footer="9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659C" w:rsidRDefault="004E659C" w:rsidP="00F933A6">
      <w:pPr>
        <w:spacing w:after="0" w:line="240" w:lineRule="auto"/>
      </w:pPr>
      <w:r>
        <w:separator/>
      </w:r>
    </w:p>
  </w:endnote>
  <w:endnote w:type="continuationSeparator" w:id="0">
    <w:p w:rsidR="004E659C" w:rsidRDefault="004E659C" w:rsidP="00F93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659C" w:rsidRDefault="004E659C" w:rsidP="00F933A6">
      <w:pPr>
        <w:spacing w:after="0" w:line="240" w:lineRule="auto"/>
      </w:pPr>
      <w:r>
        <w:separator/>
      </w:r>
    </w:p>
  </w:footnote>
  <w:footnote w:type="continuationSeparator" w:id="0">
    <w:p w:rsidR="004E659C" w:rsidRDefault="004E659C" w:rsidP="00F933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5A89" w:rsidRPr="00D17426" w:rsidRDefault="004E659C" w:rsidP="00D45A89">
    <w:pPr>
      <w:rPr>
        <w:rFonts w:ascii="Arial" w:hAnsi="Arial"/>
        <w:b/>
      </w:rPr>
    </w:pPr>
    <w:r>
      <w:rPr>
        <w:noProof/>
        <w:sz w:val="14"/>
        <w:lang w:val="en-US" w:eastAsia="en-U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8" o:spid="_x0000_s2050" type="#_x0000_t32" style="position:absolute;margin-left:-5.25pt;margin-top:74.25pt;width:501.6pt;height:0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" strokecolor="#17365d"/>
      </w:pict>
    </w:r>
    <w:r>
      <w:rPr>
        <w:rFonts w:ascii="Arial" w:hAnsi="Arial"/>
        <w:b/>
        <w:noProof/>
        <w:sz w:val="24"/>
        <w:szCs w:val="24"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1" o:spid="_x0000_s2049" type="#_x0000_t202" style="position:absolute;margin-left:-49.65pt;margin-top:.65pt;width:594pt;height:69.3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fzCtAIAALo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" filled="f" stroked="f">
          <v:textbox>
            <w:txbxContent>
              <w:p w:rsidR="00C03AE2" w:rsidRPr="002018DF" w:rsidRDefault="00C03AE2" w:rsidP="00C03AE2">
                <w:pPr>
                  <w:spacing w:after="0" w:line="240" w:lineRule="auto"/>
                  <w:jc w:val="center"/>
                  <w:rPr>
                    <w:rFonts w:ascii="Arial" w:hAnsi="Arial"/>
                    <w:b/>
                    <w:sz w:val="24"/>
                    <w:szCs w:val="28"/>
                  </w:rPr>
                </w:pPr>
                <w:r>
                  <w:rPr>
                    <w:rFonts w:ascii="Arial" w:hAnsi="Arial"/>
                    <w:b/>
                    <w:noProof/>
                    <w:sz w:val="24"/>
                    <w:szCs w:val="28"/>
                    <w:lang w:val="en-US" w:eastAsia="en-US"/>
                  </w:rPr>
                  <w:drawing>
                    <wp:inline distT="0" distB="0" distL="0" distR="0">
                      <wp:extent cx="2971800" cy="256542"/>
                      <wp:effectExtent l="19050" t="0" r="0" b="0"/>
                      <wp:docPr id="4" name="Picture 1" descr="F:\letter head Hindi only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F:\letter head Hindi only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989213" cy="2580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:rsidR="00C03AE2" w:rsidRDefault="00C03AE2" w:rsidP="00C03AE2">
                <w:pPr>
                  <w:spacing w:after="0" w:line="240" w:lineRule="auto"/>
                  <w:jc w:val="center"/>
                  <w:rPr>
                    <w:rFonts w:ascii="Arial" w:hAnsi="Arial"/>
                    <w:b/>
                    <w:sz w:val="24"/>
                    <w:szCs w:val="24"/>
                  </w:rPr>
                </w:pPr>
                <w:r w:rsidRPr="00E93E91">
                  <w:rPr>
                    <w:rFonts w:ascii="Arial" w:hAnsi="Arial"/>
                    <w:b/>
                    <w:sz w:val="24"/>
                    <w:szCs w:val="24"/>
                  </w:rPr>
                  <w:t>NATIONAL INSTITUTE OF TECHNOLOGY MEGHALAYA</w:t>
                </w:r>
              </w:p>
              <w:p w:rsidR="00CD25CC" w:rsidRPr="00E93E91" w:rsidRDefault="00CD25CC" w:rsidP="00C03AE2">
                <w:pPr>
                  <w:spacing w:after="0" w:line="240" w:lineRule="auto"/>
                  <w:jc w:val="center"/>
                  <w:rPr>
                    <w:rFonts w:ascii="Arial" w:hAnsi="Arial"/>
                    <w:b/>
                    <w:sz w:val="24"/>
                    <w:szCs w:val="24"/>
                  </w:rPr>
                </w:pPr>
                <w:r>
                  <w:rPr>
                    <w:rFonts w:ascii="Arial" w:hAnsi="Arial"/>
                    <w:b/>
                    <w:sz w:val="24"/>
                    <w:szCs w:val="24"/>
                  </w:rPr>
                  <w:t>Department of Mechanical Engineering</w:t>
                </w:r>
              </w:p>
              <w:p w:rsidR="00C03AE2" w:rsidRPr="000B29E4" w:rsidRDefault="00C03AE2" w:rsidP="000B29E4">
                <w:pPr>
                  <w:spacing w:after="0" w:line="240" w:lineRule="auto"/>
                  <w:jc w:val="center"/>
                  <w:rPr>
                    <w:rFonts w:ascii="Arial" w:hAnsi="Arial"/>
                    <w:b/>
                  </w:rPr>
                </w:pPr>
                <w:proofErr w:type="spellStart"/>
                <w:r w:rsidRPr="00E93E91">
                  <w:rPr>
                    <w:rFonts w:ascii="Arial" w:hAnsi="Arial"/>
                    <w:b/>
                  </w:rPr>
                  <w:t>Bijni</w:t>
                </w:r>
                <w:proofErr w:type="spellEnd"/>
                <w:r w:rsidRPr="00E93E91">
                  <w:rPr>
                    <w:rFonts w:ascii="Arial" w:hAnsi="Arial"/>
                    <w:b/>
                  </w:rPr>
                  <w:t xml:space="preserve"> Complex, </w:t>
                </w:r>
                <w:proofErr w:type="spellStart"/>
                <w:r w:rsidRPr="00E93E91">
                  <w:rPr>
                    <w:rFonts w:ascii="Arial" w:hAnsi="Arial"/>
                    <w:b/>
                  </w:rPr>
                  <w:t>Laitumkhrah</w:t>
                </w:r>
                <w:proofErr w:type="spellEnd"/>
                <w:r w:rsidRPr="00E93E91">
                  <w:rPr>
                    <w:rFonts w:ascii="Arial" w:hAnsi="Arial"/>
                    <w:b/>
                  </w:rPr>
                  <w:t>, Shillong-793003</w:t>
                </w:r>
              </w:p>
            </w:txbxContent>
          </v:textbox>
        </v:shape>
      </w:pict>
    </w:r>
    <w:r w:rsidR="0067739B" w:rsidRPr="0067739B">
      <w:rPr>
        <w:rFonts w:ascii="Arial" w:hAnsi="Arial"/>
        <w:b/>
        <w:noProof/>
        <w:lang w:val="en-US" w:eastAsia="en-US"/>
      </w:rPr>
      <w:drawing>
        <wp:inline distT="0" distB="0" distL="0" distR="0">
          <wp:extent cx="914400" cy="861060"/>
          <wp:effectExtent l="19050" t="0" r="0" b="0"/>
          <wp:docPr id="6" name="Picture 11" descr="NIT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NITM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61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D45A89" w:rsidRPr="00D45A89" w:rsidRDefault="00D45A89" w:rsidP="00D45A89">
    <w:pPr>
      <w:pStyle w:val="Header"/>
      <w:rPr>
        <w:sz w:val="1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107DC"/>
    <w:multiLevelType w:val="hybridMultilevel"/>
    <w:tmpl w:val="21ECE722"/>
    <w:lvl w:ilvl="0" w:tplc="44A039A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FA9663F"/>
    <w:multiLevelType w:val="hybridMultilevel"/>
    <w:tmpl w:val="FB8E40A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B0875"/>
    <w:multiLevelType w:val="hybridMultilevel"/>
    <w:tmpl w:val="FE9C57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34432"/>
    <w:multiLevelType w:val="hybridMultilevel"/>
    <w:tmpl w:val="FE9C57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F0649D"/>
    <w:multiLevelType w:val="hybridMultilevel"/>
    <w:tmpl w:val="FE9C57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474E06"/>
    <w:multiLevelType w:val="hybridMultilevel"/>
    <w:tmpl w:val="FE9C57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036F37"/>
    <w:multiLevelType w:val="hybridMultilevel"/>
    <w:tmpl w:val="1CCAE740"/>
    <w:lvl w:ilvl="0" w:tplc="DF2091B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3139FD"/>
    <w:multiLevelType w:val="hybridMultilevel"/>
    <w:tmpl w:val="F55A326C"/>
    <w:lvl w:ilvl="0" w:tplc="BE16F1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7D11C9"/>
    <w:multiLevelType w:val="hybridMultilevel"/>
    <w:tmpl w:val="FE9C57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5A80F7A"/>
    <w:multiLevelType w:val="hybridMultilevel"/>
    <w:tmpl w:val="860ABA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E81E5D68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4" w:tplc="BADAE5F2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6"/>
  </w:num>
  <w:num w:numId="5">
    <w:abstractNumId w:val="3"/>
  </w:num>
  <w:num w:numId="6">
    <w:abstractNumId w:val="8"/>
  </w:num>
  <w:num w:numId="7">
    <w:abstractNumId w:val="2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AutoShape 8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LWwNDezNDEzMjcxNzFT0lEKTi0uzszPAykwrwUAQh9ZDCwAAAA="/>
  </w:docVars>
  <w:rsids>
    <w:rsidRoot w:val="008965BA"/>
    <w:rsid w:val="00001B97"/>
    <w:rsid w:val="00011A6E"/>
    <w:rsid w:val="00027C85"/>
    <w:rsid w:val="00042DDB"/>
    <w:rsid w:val="0004551F"/>
    <w:rsid w:val="0007030A"/>
    <w:rsid w:val="00071FE5"/>
    <w:rsid w:val="000758CD"/>
    <w:rsid w:val="00085798"/>
    <w:rsid w:val="00085BF5"/>
    <w:rsid w:val="000B29E4"/>
    <w:rsid w:val="000D1E77"/>
    <w:rsid w:val="000D25EA"/>
    <w:rsid w:val="000D49E2"/>
    <w:rsid w:val="000F0D55"/>
    <w:rsid w:val="000F18FC"/>
    <w:rsid w:val="000F76AF"/>
    <w:rsid w:val="001001B5"/>
    <w:rsid w:val="00111717"/>
    <w:rsid w:val="00115B44"/>
    <w:rsid w:val="00121132"/>
    <w:rsid w:val="00146D10"/>
    <w:rsid w:val="001504B1"/>
    <w:rsid w:val="001652F6"/>
    <w:rsid w:val="00166C28"/>
    <w:rsid w:val="00170A09"/>
    <w:rsid w:val="00175B82"/>
    <w:rsid w:val="001A37E3"/>
    <w:rsid w:val="001B2EEF"/>
    <w:rsid w:val="001C4F2D"/>
    <w:rsid w:val="001D00B4"/>
    <w:rsid w:val="001D6B69"/>
    <w:rsid w:val="001E1E46"/>
    <w:rsid w:val="001E7F61"/>
    <w:rsid w:val="001F2183"/>
    <w:rsid w:val="001F26B4"/>
    <w:rsid w:val="001F374B"/>
    <w:rsid w:val="0020025A"/>
    <w:rsid w:val="00202F93"/>
    <w:rsid w:val="00214AA7"/>
    <w:rsid w:val="00224941"/>
    <w:rsid w:val="00227969"/>
    <w:rsid w:val="002505BA"/>
    <w:rsid w:val="002533E9"/>
    <w:rsid w:val="0025761E"/>
    <w:rsid w:val="00262D67"/>
    <w:rsid w:val="002A3630"/>
    <w:rsid w:val="002B1303"/>
    <w:rsid w:val="002B461D"/>
    <w:rsid w:val="002D08AF"/>
    <w:rsid w:val="002D10F3"/>
    <w:rsid w:val="002E3704"/>
    <w:rsid w:val="00312143"/>
    <w:rsid w:val="00327B1D"/>
    <w:rsid w:val="00335E12"/>
    <w:rsid w:val="00344827"/>
    <w:rsid w:val="0034596B"/>
    <w:rsid w:val="00367F20"/>
    <w:rsid w:val="003742F2"/>
    <w:rsid w:val="00383BB2"/>
    <w:rsid w:val="003D0B8A"/>
    <w:rsid w:val="003E6727"/>
    <w:rsid w:val="00400F1C"/>
    <w:rsid w:val="004059EC"/>
    <w:rsid w:val="0041725E"/>
    <w:rsid w:val="00420BEB"/>
    <w:rsid w:val="00427260"/>
    <w:rsid w:val="0043076B"/>
    <w:rsid w:val="00452F0B"/>
    <w:rsid w:val="00457253"/>
    <w:rsid w:val="0046076F"/>
    <w:rsid w:val="00475EF5"/>
    <w:rsid w:val="00490423"/>
    <w:rsid w:val="004921DF"/>
    <w:rsid w:val="004A208F"/>
    <w:rsid w:val="004B2163"/>
    <w:rsid w:val="004B54BB"/>
    <w:rsid w:val="004C54A1"/>
    <w:rsid w:val="004D530A"/>
    <w:rsid w:val="004E33F1"/>
    <w:rsid w:val="004E659C"/>
    <w:rsid w:val="004F0B8F"/>
    <w:rsid w:val="00503ECD"/>
    <w:rsid w:val="00504622"/>
    <w:rsid w:val="00504716"/>
    <w:rsid w:val="0051087B"/>
    <w:rsid w:val="0051309A"/>
    <w:rsid w:val="00524155"/>
    <w:rsid w:val="00527D44"/>
    <w:rsid w:val="0053220C"/>
    <w:rsid w:val="00532FEE"/>
    <w:rsid w:val="005352B6"/>
    <w:rsid w:val="00552568"/>
    <w:rsid w:val="00576172"/>
    <w:rsid w:val="00580BB1"/>
    <w:rsid w:val="00591B59"/>
    <w:rsid w:val="0059350B"/>
    <w:rsid w:val="005A70A1"/>
    <w:rsid w:val="005A7157"/>
    <w:rsid w:val="005C2517"/>
    <w:rsid w:val="005F3AEC"/>
    <w:rsid w:val="005F607A"/>
    <w:rsid w:val="005F7DD7"/>
    <w:rsid w:val="00603BBA"/>
    <w:rsid w:val="006123C2"/>
    <w:rsid w:val="00626631"/>
    <w:rsid w:val="0063446F"/>
    <w:rsid w:val="00647FAF"/>
    <w:rsid w:val="00651E44"/>
    <w:rsid w:val="0067739B"/>
    <w:rsid w:val="0069589D"/>
    <w:rsid w:val="006960EE"/>
    <w:rsid w:val="00697B20"/>
    <w:rsid w:val="006A423E"/>
    <w:rsid w:val="006C2315"/>
    <w:rsid w:val="006C376C"/>
    <w:rsid w:val="006C5E10"/>
    <w:rsid w:val="006D0E90"/>
    <w:rsid w:val="006E1FAB"/>
    <w:rsid w:val="006E2554"/>
    <w:rsid w:val="006F3B44"/>
    <w:rsid w:val="006F58B9"/>
    <w:rsid w:val="00711F8B"/>
    <w:rsid w:val="0071293D"/>
    <w:rsid w:val="00731AA6"/>
    <w:rsid w:val="00733D54"/>
    <w:rsid w:val="00737455"/>
    <w:rsid w:val="00741E74"/>
    <w:rsid w:val="00761037"/>
    <w:rsid w:val="00762D01"/>
    <w:rsid w:val="00762E47"/>
    <w:rsid w:val="007724D6"/>
    <w:rsid w:val="007733BD"/>
    <w:rsid w:val="00795291"/>
    <w:rsid w:val="007B2ACB"/>
    <w:rsid w:val="007B4360"/>
    <w:rsid w:val="007B45BB"/>
    <w:rsid w:val="007D2B57"/>
    <w:rsid w:val="007D4023"/>
    <w:rsid w:val="007E6645"/>
    <w:rsid w:val="007F1A91"/>
    <w:rsid w:val="007F2C5B"/>
    <w:rsid w:val="008120B5"/>
    <w:rsid w:val="00814A53"/>
    <w:rsid w:val="008207AE"/>
    <w:rsid w:val="00834972"/>
    <w:rsid w:val="008373EB"/>
    <w:rsid w:val="00850B80"/>
    <w:rsid w:val="008579A6"/>
    <w:rsid w:val="008617E5"/>
    <w:rsid w:val="00873E3F"/>
    <w:rsid w:val="008847E6"/>
    <w:rsid w:val="008931EA"/>
    <w:rsid w:val="0089569D"/>
    <w:rsid w:val="008965BA"/>
    <w:rsid w:val="00897EF3"/>
    <w:rsid w:val="008A6918"/>
    <w:rsid w:val="008B33A6"/>
    <w:rsid w:val="008C1EC8"/>
    <w:rsid w:val="008C412D"/>
    <w:rsid w:val="008C5A02"/>
    <w:rsid w:val="008D6008"/>
    <w:rsid w:val="008D6D90"/>
    <w:rsid w:val="00900874"/>
    <w:rsid w:val="00917EC0"/>
    <w:rsid w:val="0092039E"/>
    <w:rsid w:val="00943D5A"/>
    <w:rsid w:val="009510D2"/>
    <w:rsid w:val="009665F9"/>
    <w:rsid w:val="00970FD7"/>
    <w:rsid w:val="00982CA6"/>
    <w:rsid w:val="00983D3A"/>
    <w:rsid w:val="009B1BED"/>
    <w:rsid w:val="009B5327"/>
    <w:rsid w:val="009D44DF"/>
    <w:rsid w:val="009D5FA1"/>
    <w:rsid w:val="009E0D21"/>
    <w:rsid w:val="009E11E5"/>
    <w:rsid w:val="00A2672D"/>
    <w:rsid w:val="00A53B41"/>
    <w:rsid w:val="00A67246"/>
    <w:rsid w:val="00AA369E"/>
    <w:rsid w:val="00AA49CD"/>
    <w:rsid w:val="00AD16AB"/>
    <w:rsid w:val="00AF69C1"/>
    <w:rsid w:val="00B044FB"/>
    <w:rsid w:val="00B205F4"/>
    <w:rsid w:val="00B2577A"/>
    <w:rsid w:val="00B32B9A"/>
    <w:rsid w:val="00B64299"/>
    <w:rsid w:val="00B65640"/>
    <w:rsid w:val="00B715EC"/>
    <w:rsid w:val="00BA2B86"/>
    <w:rsid w:val="00BA7848"/>
    <w:rsid w:val="00BC1068"/>
    <w:rsid w:val="00BE50E7"/>
    <w:rsid w:val="00BF730E"/>
    <w:rsid w:val="00C016A2"/>
    <w:rsid w:val="00C03AE2"/>
    <w:rsid w:val="00C11A72"/>
    <w:rsid w:val="00C23772"/>
    <w:rsid w:val="00C259D4"/>
    <w:rsid w:val="00C25CCA"/>
    <w:rsid w:val="00C27892"/>
    <w:rsid w:val="00C32672"/>
    <w:rsid w:val="00C44210"/>
    <w:rsid w:val="00C76556"/>
    <w:rsid w:val="00C76649"/>
    <w:rsid w:val="00CA70A8"/>
    <w:rsid w:val="00CB4824"/>
    <w:rsid w:val="00CC59BC"/>
    <w:rsid w:val="00CD25CC"/>
    <w:rsid w:val="00CD2BA9"/>
    <w:rsid w:val="00CF176F"/>
    <w:rsid w:val="00D0097F"/>
    <w:rsid w:val="00D07BE7"/>
    <w:rsid w:val="00D23722"/>
    <w:rsid w:val="00D27710"/>
    <w:rsid w:val="00D30C80"/>
    <w:rsid w:val="00D32C06"/>
    <w:rsid w:val="00D45A89"/>
    <w:rsid w:val="00D5597C"/>
    <w:rsid w:val="00D56B97"/>
    <w:rsid w:val="00D661AC"/>
    <w:rsid w:val="00D900D6"/>
    <w:rsid w:val="00D962E0"/>
    <w:rsid w:val="00DB1A81"/>
    <w:rsid w:val="00DC4CE6"/>
    <w:rsid w:val="00DD1D28"/>
    <w:rsid w:val="00DE26D0"/>
    <w:rsid w:val="00DF7BE8"/>
    <w:rsid w:val="00E028ED"/>
    <w:rsid w:val="00E31CFA"/>
    <w:rsid w:val="00E33984"/>
    <w:rsid w:val="00E430AA"/>
    <w:rsid w:val="00E61259"/>
    <w:rsid w:val="00E67DA1"/>
    <w:rsid w:val="00E87EC2"/>
    <w:rsid w:val="00E93C24"/>
    <w:rsid w:val="00EA2DC9"/>
    <w:rsid w:val="00EC5B1D"/>
    <w:rsid w:val="00ED37CE"/>
    <w:rsid w:val="00ED42D2"/>
    <w:rsid w:val="00EE56C6"/>
    <w:rsid w:val="00F4555B"/>
    <w:rsid w:val="00F46036"/>
    <w:rsid w:val="00F5191A"/>
    <w:rsid w:val="00F51BC0"/>
    <w:rsid w:val="00F62CCA"/>
    <w:rsid w:val="00F848B2"/>
    <w:rsid w:val="00F933A6"/>
    <w:rsid w:val="00FB3155"/>
    <w:rsid w:val="00FC36B2"/>
    <w:rsid w:val="00FC525C"/>
    <w:rsid w:val="00FC688B"/>
    <w:rsid w:val="00FD4E19"/>
    <w:rsid w:val="00FE2025"/>
    <w:rsid w:val="00FF3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2F2"/>
  </w:style>
  <w:style w:type="paragraph" w:styleId="Heading1">
    <w:name w:val="heading 1"/>
    <w:basedOn w:val="Normal"/>
    <w:next w:val="Normal"/>
    <w:link w:val="Heading1Char"/>
    <w:qFormat/>
    <w:rsid w:val="002D08AF"/>
    <w:pPr>
      <w:keepNext/>
      <w:spacing w:after="0" w:line="240" w:lineRule="auto"/>
      <w:outlineLvl w:val="0"/>
    </w:pPr>
    <w:rPr>
      <w:rFonts w:ascii="Arial" w:eastAsia="Times New Roman" w:hAnsi="Arial" w:cs="Arial"/>
      <w:i/>
      <w:iCs/>
      <w:sz w:val="18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2D08AF"/>
    <w:pPr>
      <w:keepNext/>
      <w:spacing w:after="0" w:line="240" w:lineRule="auto"/>
      <w:outlineLvl w:val="2"/>
    </w:pPr>
    <w:rPr>
      <w:rFonts w:ascii="Arial" w:eastAsia="Times New Roman" w:hAnsi="Arial" w:cs="Arial"/>
      <w:b/>
      <w:sz w:val="1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2D08AF"/>
    <w:pPr>
      <w:keepNext/>
      <w:tabs>
        <w:tab w:val="left" w:pos="180"/>
      </w:tabs>
      <w:spacing w:after="0" w:line="240" w:lineRule="auto"/>
      <w:ind w:left="270"/>
      <w:jc w:val="both"/>
      <w:outlineLvl w:val="3"/>
    </w:pPr>
    <w:rPr>
      <w:rFonts w:ascii="Arial Narrow" w:eastAsia="Times New Roman" w:hAnsi="Arial Narrow" w:cs="Arial"/>
      <w:b/>
      <w:bCs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933A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rsid w:val="00F933A6"/>
  </w:style>
  <w:style w:type="paragraph" w:styleId="Footer">
    <w:name w:val="footer"/>
    <w:basedOn w:val="Normal"/>
    <w:link w:val="FooterChar"/>
    <w:uiPriority w:val="99"/>
    <w:unhideWhenUsed/>
    <w:rsid w:val="00F933A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933A6"/>
  </w:style>
  <w:style w:type="paragraph" w:styleId="BalloonText">
    <w:name w:val="Balloon Text"/>
    <w:basedOn w:val="Normal"/>
    <w:link w:val="BalloonTextChar"/>
    <w:uiPriority w:val="99"/>
    <w:semiHidden/>
    <w:unhideWhenUsed/>
    <w:rsid w:val="00F933A6"/>
    <w:pPr>
      <w:spacing w:after="0" w:line="240" w:lineRule="auto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3A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220C"/>
    <w:pPr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1001B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D45A89"/>
  </w:style>
  <w:style w:type="character" w:customStyle="1" w:styleId="Heading1Char">
    <w:name w:val="Heading 1 Char"/>
    <w:basedOn w:val="DefaultParagraphFont"/>
    <w:link w:val="Heading1"/>
    <w:rsid w:val="002D08AF"/>
    <w:rPr>
      <w:rFonts w:ascii="Arial" w:eastAsia="Times New Roman" w:hAnsi="Arial" w:cs="Arial"/>
      <w:i/>
      <w:iCs/>
      <w:sz w:val="18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2D08AF"/>
    <w:rPr>
      <w:rFonts w:ascii="Arial" w:eastAsia="Times New Roman" w:hAnsi="Arial" w:cs="Arial"/>
      <w:b/>
      <w:sz w:val="1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2D08AF"/>
    <w:rPr>
      <w:rFonts w:ascii="Arial Narrow" w:eastAsia="Times New Roman" w:hAnsi="Arial Narrow" w:cs="Arial"/>
      <w:b/>
      <w:bCs/>
      <w:sz w:val="24"/>
      <w:szCs w:val="24"/>
      <w:lang w:val="en-GB"/>
    </w:rPr>
  </w:style>
  <w:style w:type="character" w:styleId="Emphasis">
    <w:name w:val="Emphasis"/>
    <w:basedOn w:val="DefaultParagraphFont"/>
    <w:qFormat/>
    <w:rsid w:val="002D08AF"/>
    <w:rPr>
      <w:i/>
      <w:iCs/>
    </w:rPr>
  </w:style>
  <w:style w:type="paragraph" w:styleId="NoSpacing">
    <w:name w:val="No Spacing"/>
    <w:uiPriority w:val="1"/>
    <w:qFormat/>
    <w:rsid w:val="00367F2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D49E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D08AF"/>
    <w:pPr>
      <w:keepNext/>
      <w:spacing w:after="0" w:line="240" w:lineRule="auto"/>
      <w:outlineLvl w:val="0"/>
    </w:pPr>
    <w:rPr>
      <w:rFonts w:ascii="Arial" w:eastAsia="Times New Roman" w:hAnsi="Arial" w:cs="Arial"/>
      <w:i/>
      <w:iCs/>
      <w:sz w:val="18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2D08AF"/>
    <w:pPr>
      <w:keepNext/>
      <w:spacing w:after="0" w:line="240" w:lineRule="auto"/>
      <w:outlineLvl w:val="2"/>
    </w:pPr>
    <w:rPr>
      <w:rFonts w:ascii="Arial" w:eastAsia="Times New Roman" w:hAnsi="Arial" w:cs="Arial"/>
      <w:b/>
      <w:sz w:val="1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2D08AF"/>
    <w:pPr>
      <w:keepNext/>
      <w:tabs>
        <w:tab w:val="left" w:pos="180"/>
      </w:tabs>
      <w:spacing w:after="0" w:line="240" w:lineRule="auto"/>
      <w:ind w:left="270"/>
      <w:jc w:val="both"/>
      <w:outlineLvl w:val="3"/>
    </w:pPr>
    <w:rPr>
      <w:rFonts w:ascii="Arial Narrow" w:eastAsia="Times New Roman" w:hAnsi="Arial Narrow" w:cs="Arial"/>
      <w:b/>
      <w:bCs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933A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rsid w:val="00F933A6"/>
  </w:style>
  <w:style w:type="paragraph" w:styleId="Footer">
    <w:name w:val="footer"/>
    <w:basedOn w:val="Normal"/>
    <w:link w:val="FooterChar"/>
    <w:uiPriority w:val="99"/>
    <w:unhideWhenUsed/>
    <w:rsid w:val="00F933A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933A6"/>
  </w:style>
  <w:style w:type="paragraph" w:styleId="BalloonText">
    <w:name w:val="Balloon Text"/>
    <w:basedOn w:val="Normal"/>
    <w:link w:val="BalloonTextChar"/>
    <w:uiPriority w:val="99"/>
    <w:semiHidden/>
    <w:unhideWhenUsed/>
    <w:rsid w:val="00F933A6"/>
    <w:pPr>
      <w:spacing w:after="0" w:line="240" w:lineRule="auto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3A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220C"/>
    <w:pPr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1001B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D45A89"/>
  </w:style>
  <w:style w:type="character" w:customStyle="1" w:styleId="Heading1Char">
    <w:name w:val="Heading 1 Char"/>
    <w:basedOn w:val="DefaultParagraphFont"/>
    <w:link w:val="Heading1"/>
    <w:rsid w:val="002D08AF"/>
    <w:rPr>
      <w:rFonts w:ascii="Arial" w:eastAsia="Times New Roman" w:hAnsi="Arial" w:cs="Arial"/>
      <w:i/>
      <w:iCs/>
      <w:sz w:val="18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2D08AF"/>
    <w:rPr>
      <w:rFonts w:ascii="Arial" w:eastAsia="Times New Roman" w:hAnsi="Arial" w:cs="Arial"/>
      <w:b/>
      <w:sz w:val="1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2D08AF"/>
    <w:rPr>
      <w:rFonts w:ascii="Arial Narrow" w:eastAsia="Times New Roman" w:hAnsi="Arial Narrow" w:cs="Arial"/>
      <w:b/>
      <w:bCs/>
      <w:sz w:val="24"/>
      <w:szCs w:val="24"/>
      <w:lang w:val="en-GB"/>
    </w:rPr>
  </w:style>
  <w:style w:type="character" w:styleId="Emphasis">
    <w:name w:val="Emphasis"/>
    <w:basedOn w:val="DefaultParagraphFont"/>
    <w:qFormat/>
    <w:rsid w:val="002D08AF"/>
    <w:rPr>
      <w:i/>
      <w:iCs/>
    </w:rPr>
  </w:style>
  <w:style w:type="paragraph" w:styleId="NoSpacing">
    <w:name w:val="No Spacing"/>
    <w:uiPriority w:val="1"/>
    <w:qFormat/>
    <w:rsid w:val="00367F2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D49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13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7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0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4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80071">
          <w:marLeft w:val="0"/>
          <w:marRight w:val="0"/>
          <w:marTop w:val="0"/>
          <w:marBottom w:val="0"/>
          <w:divBdr>
            <w:top w:val="outset" w:sz="24" w:space="0" w:color="FFDEAD"/>
            <w:left w:val="outset" w:sz="24" w:space="0" w:color="FFDEAD"/>
            <w:bottom w:val="outset" w:sz="24" w:space="0" w:color="FFDEAD"/>
            <w:right w:val="outset" w:sz="24" w:space="0" w:color="FFDEAD"/>
          </w:divBdr>
        </w:div>
      </w:divsChild>
    </w:div>
    <w:div w:id="18961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TM</cp:lastModifiedBy>
  <cp:revision>14</cp:revision>
  <cp:lastPrinted>2022-08-26T07:28:00Z</cp:lastPrinted>
  <dcterms:created xsi:type="dcterms:W3CDTF">2022-08-26T05:04:00Z</dcterms:created>
  <dcterms:modified xsi:type="dcterms:W3CDTF">2022-08-29T10:31:00Z</dcterms:modified>
</cp:coreProperties>
</file>